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F732C1" w:rsidRPr="00A335C5" w14:paraId="2918D72E" w14:textId="77777777" w:rsidTr="0008782D">
        <w:trPr>
          <w:trHeight w:val="699"/>
        </w:trPr>
        <w:tc>
          <w:tcPr>
            <w:tcW w:w="9350" w:type="dxa"/>
            <w:shd w:val="clear" w:color="auto" w:fill="B4C6E7" w:themeFill="accent1" w:themeFillTint="66"/>
          </w:tcPr>
          <w:p w14:paraId="463C4903" w14:textId="77777777" w:rsidR="00F732C1" w:rsidRPr="00A335C5" w:rsidRDefault="00F732C1" w:rsidP="00F732C1">
            <w:pPr>
              <w:jc w:val="center"/>
              <w:rPr>
                <w:rFonts w:ascii="Arial Narrow" w:hAnsi="Arial Narrow"/>
                <w:sz w:val="28"/>
              </w:rPr>
            </w:pPr>
          </w:p>
          <w:p w14:paraId="0D70527A" w14:textId="11C9D767" w:rsidR="00F732C1" w:rsidRPr="00A335C5" w:rsidRDefault="00F732C1" w:rsidP="00F732C1">
            <w:pPr>
              <w:jc w:val="center"/>
              <w:rPr>
                <w:rFonts w:ascii="Arial Narrow" w:hAnsi="Arial Narrow"/>
                <w:b/>
                <w:bCs/>
                <w:sz w:val="28"/>
              </w:rPr>
            </w:pPr>
            <w:r w:rsidRPr="00A335C5">
              <w:rPr>
                <w:rFonts w:ascii="Arial Narrow" w:hAnsi="Arial Narrow"/>
                <w:b/>
                <w:bCs/>
                <w:sz w:val="32"/>
                <w:szCs w:val="32"/>
              </w:rPr>
              <w:t>Beun DONSAVANH</w:t>
            </w:r>
          </w:p>
        </w:tc>
      </w:tr>
      <w:tr w:rsidR="00F732C1" w:rsidRPr="00A335C5" w14:paraId="63536CAD" w14:textId="77777777" w:rsidTr="0008782D">
        <w:trPr>
          <w:trHeight w:val="695"/>
        </w:trPr>
        <w:tc>
          <w:tcPr>
            <w:tcW w:w="9350" w:type="dxa"/>
            <w:shd w:val="clear" w:color="auto" w:fill="B4C6E7" w:themeFill="accent1" w:themeFillTint="66"/>
          </w:tcPr>
          <w:p w14:paraId="5B364452" w14:textId="77777777" w:rsidR="00F732C1" w:rsidRPr="00A335C5" w:rsidRDefault="00F732C1" w:rsidP="00A335C5">
            <w:pPr>
              <w:jc w:val="center"/>
              <w:rPr>
                <w:rFonts w:ascii="Arial Narrow" w:hAnsi="Arial Narrow"/>
                <w:sz w:val="28"/>
              </w:rPr>
            </w:pPr>
          </w:p>
          <w:p w14:paraId="4BE7E33E" w14:textId="77777777" w:rsidR="00A335C5" w:rsidRPr="003429DC" w:rsidRDefault="00A335C5" w:rsidP="00A335C5">
            <w:pPr>
              <w:jc w:val="center"/>
              <w:rPr>
                <w:rFonts w:ascii="Arial Narrow" w:hAnsi="Arial Narrow"/>
                <w:b/>
                <w:bCs/>
                <w:sz w:val="28"/>
              </w:rPr>
            </w:pPr>
            <w:r w:rsidRPr="003429DC">
              <w:rPr>
                <w:rFonts w:ascii="Arial Narrow" w:hAnsi="Arial Narrow"/>
                <w:b/>
                <w:bCs/>
                <w:sz w:val="28"/>
              </w:rPr>
              <w:t>Lecturer in Forest Resource</w:t>
            </w:r>
          </w:p>
          <w:p w14:paraId="3903D6C7" w14:textId="62EA8D29" w:rsidR="00A335C5" w:rsidRPr="00A335C5" w:rsidRDefault="00A335C5" w:rsidP="00A335C5">
            <w:pPr>
              <w:jc w:val="center"/>
              <w:rPr>
                <w:rFonts w:ascii="Arial Narrow" w:hAnsi="Arial Narrow"/>
                <w:sz w:val="28"/>
              </w:rPr>
            </w:pPr>
          </w:p>
        </w:tc>
      </w:tr>
      <w:tr w:rsidR="00F732C1" w:rsidRPr="00A335C5" w14:paraId="66660BDA" w14:textId="77777777" w:rsidTr="0008782D">
        <w:tc>
          <w:tcPr>
            <w:tcW w:w="9350" w:type="dxa"/>
          </w:tcPr>
          <w:p w14:paraId="127D27A1" w14:textId="68361E75" w:rsidR="00F732C1" w:rsidRPr="008F6E05" w:rsidRDefault="00A335C5" w:rsidP="00F732C1">
            <w:pPr>
              <w:rPr>
                <w:rFonts w:ascii="Arial Narrow" w:hAnsi="Arial Narrow"/>
                <w:b/>
                <w:bCs/>
                <w:sz w:val="28"/>
              </w:rPr>
            </w:pPr>
            <w:r w:rsidRPr="008F6E05">
              <w:rPr>
                <w:rFonts w:ascii="Arial Narrow" w:hAnsi="Arial Narrow"/>
                <w:b/>
                <w:bCs/>
                <w:sz w:val="28"/>
              </w:rPr>
              <w:t>RESUME OBJECTIVE</w:t>
            </w:r>
          </w:p>
        </w:tc>
      </w:tr>
      <w:tr w:rsidR="00F732C1" w:rsidRPr="00A335C5" w14:paraId="2DBE3D01" w14:textId="77777777" w:rsidTr="0008782D">
        <w:tc>
          <w:tcPr>
            <w:tcW w:w="9350" w:type="dxa"/>
          </w:tcPr>
          <w:p w14:paraId="71C77DD9" w14:textId="3D1127E9" w:rsidR="00F732C1" w:rsidRDefault="00A335C5" w:rsidP="00EB6BDD">
            <w:pPr>
              <w:jc w:val="both"/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 xml:space="preserve">Lecture in forest resource with </w:t>
            </w:r>
            <w:r w:rsidR="0012600D">
              <w:rPr>
                <w:rFonts w:ascii="Arial Narrow" w:hAnsi="Arial Narrow"/>
                <w:sz w:val="28"/>
              </w:rPr>
              <w:t>10</w:t>
            </w:r>
            <w:r>
              <w:rPr>
                <w:rFonts w:ascii="Arial Narrow" w:hAnsi="Arial Narrow"/>
                <w:sz w:val="28"/>
              </w:rPr>
              <w:t xml:space="preserve"> years</w:t>
            </w:r>
            <w:r w:rsidR="00C741B3">
              <w:rPr>
                <w:rFonts w:ascii="Arial Narrow" w:hAnsi="Arial Narrow"/>
                <w:sz w:val="28"/>
              </w:rPr>
              <w:t xml:space="preserve"> up to now</w:t>
            </w:r>
            <w:r>
              <w:rPr>
                <w:rFonts w:ascii="Arial Narrow" w:hAnsi="Arial Narrow"/>
                <w:sz w:val="28"/>
              </w:rPr>
              <w:t xml:space="preserve"> of experience </w:t>
            </w:r>
            <w:r w:rsidR="00C741B3">
              <w:rPr>
                <w:rFonts w:ascii="Arial Narrow" w:hAnsi="Arial Narrow"/>
                <w:sz w:val="28"/>
              </w:rPr>
              <w:t xml:space="preserve">a </w:t>
            </w:r>
            <w:r>
              <w:rPr>
                <w:rFonts w:ascii="Arial Narrow" w:hAnsi="Arial Narrow"/>
                <w:sz w:val="28"/>
              </w:rPr>
              <w:t xml:space="preserve">teaching and research, </w:t>
            </w:r>
            <w:r w:rsidR="00DA02C9">
              <w:rPr>
                <w:rFonts w:ascii="Arial Narrow" w:hAnsi="Arial Narrow"/>
                <w:sz w:val="28"/>
              </w:rPr>
              <w:t xml:space="preserve">to </w:t>
            </w:r>
            <w:r w:rsidR="00C741B3">
              <w:rPr>
                <w:rFonts w:ascii="Arial Narrow" w:hAnsi="Arial Narrow"/>
                <w:sz w:val="28"/>
              </w:rPr>
              <w:t>collaborate work team of researcher in relevant field</w:t>
            </w:r>
            <w:r w:rsidR="0012600D">
              <w:rPr>
                <w:rFonts w:ascii="Arial Narrow" w:hAnsi="Arial Narrow"/>
                <w:sz w:val="28"/>
              </w:rPr>
              <w:t xml:space="preserve"> of forestry and climate change</w:t>
            </w:r>
            <w:r w:rsidR="00C741B3">
              <w:rPr>
                <w:rFonts w:ascii="Arial Narrow" w:hAnsi="Arial Narrow"/>
                <w:sz w:val="28"/>
              </w:rPr>
              <w:t>. Applying knowledge and skills transfer to students in forestry and environment program, and pay the role of rural community development regarding forest management and communities’ improvement</w:t>
            </w:r>
            <w:r w:rsidR="00E27B13">
              <w:rPr>
                <w:rFonts w:ascii="Arial Narrow" w:hAnsi="Arial Narrow"/>
                <w:sz w:val="28"/>
              </w:rPr>
              <w:t>.</w:t>
            </w:r>
          </w:p>
          <w:p w14:paraId="73E18528" w14:textId="7EF0AA70" w:rsidR="0008782D" w:rsidRPr="00A335C5" w:rsidRDefault="0008782D" w:rsidP="00F732C1">
            <w:pPr>
              <w:rPr>
                <w:rFonts w:ascii="Arial Narrow" w:hAnsi="Arial Narrow"/>
                <w:sz w:val="28"/>
              </w:rPr>
            </w:pPr>
          </w:p>
        </w:tc>
      </w:tr>
      <w:tr w:rsidR="00F732C1" w:rsidRPr="00A335C5" w14:paraId="39A26AB0" w14:textId="77777777" w:rsidTr="0008782D">
        <w:tc>
          <w:tcPr>
            <w:tcW w:w="9350" w:type="dxa"/>
          </w:tcPr>
          <w:p w14:paraId="7637115F" w14:textId="5A84A0A9" w:rsidR="00F732C1" w:rsidRPr="008F6E05" w:rsidRDefault="00A335C5" w:rsidP="00F732C1">
            <w:pPr>
              <w:rPr>
                <w:rFonts w:ascii="Arial Narrow" w:hAnsi="Arial Narrow"/>
                <w:b/>
                <w:bCs/>
                <w:sz w:val="28"/>
              </w:rPr>
            </w:pPr>
            <w:r w:rsidRPr="008F6E05">
              <w:rPr>
                <w:rFonts w:ascii="Arial Narrow" w:hAnsi="Arial Narrow"/>
                <w:b/>
                <w:bCs/>
                <w:sz w:val="28"/>
              </w:rPr>
              <w:t>EXPERIENCE</w:t>
            </w:r>
          </w:p>
        </w:tc>
      </w:tr>
      <w:tr w:rsidR="00F732C1" w:rsidRPr="00A335C5" w14:paraId="0A820924" w14:textId="77777777" w:rsidTr="0008782D">
        <w:tc>
          <w:tcPr>
            <w:tcW w:w="9350" w:type="dxa"/>
          </w:tcPr>
          <w:p w14:paraId="60D22D0B" w14:textId="02213F63" w:rsidR="00F732C1" w:rsidRDefault="00C741B3" w:rsidP="00F732C1">
            <w:pPr>
              <w:rPr>
                <w:rFonts w:ascii="Arial Narrow" w:hAnsi="Arial Narrow"/>
                <w:sz w:val="28"/>
              </w:rPr>
            </w:pPr>
            <w:r w:rsidRPr="008F6E05">
              <w:rPr>
                <w:rFonts w:ascii="Arial Narrow" w:hAnsi="Arial Narrow"/>
                <w:b/>
                <w:bCs/>
                <w:sz w:val="28"/>
              </w:rPr>
              <w:t>Teaching</w:t>
            </w:r>
            <w:r>
              <w:rPr>
                <w:rFonts w:ascii="Arial Narrow" w:hAnsi="Arial Narrow"/>
                <w:sz w:val="28"/>
              </w:rPr>
              <w:t xml:space="preserve">: </w:t>
            </w:r>
          </w:p>
          <w:p w14:paraId="5089646C" w14:textId="4EF60274" w:rsidR="003429DC" w:rsidRPr="003429DC" w:rsidRDefault="003429DC" w:rsidP="00F732C1">
            <w:pPr>
              <w:rPr>
                <w:rFonts w:ascii="Arial Narrow" w:hAnsi="Arial Narrow"/>
                <w:i/>
                <w:iCs/>
                <w:sz w:val="28"/>
              </w:rPr>
            </w:pPr>
            <w:r>
              <w:rPr>
                <w:rFonts w:ascii="Arial Narrow" w:hAnsi="Arial Narrow"/>
                <w:sz w:val="28"/>
              </w:rPr>
              <w:t xml:space="preserve">       </w:t>
            </w:r>
            <w:r w:rsidRPr="003429DC">
              <w:rPr>
                <w:rFonts w:ascii="Arial Narrow" w:hAnsi="Arial Narrow"/>
                <w:i/>
                <w:iCs/>
                <w:sz w:val="24"/>
                <w:szCs w:val="24"/>
              </w:rPr>
              <w:t>Department of Forest Resource, Souphanouvong University, Luang Prabang/ 2010-present</w:t>
            </w:r>
          </w:p>
          <w:p w14:paraId="7673C864" w14:textId="5634D927" w:rsidR="003429DC" w:rsidRDefault="003429DC" w:rsidP="003429DC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Response 2 courses in forest resource program for final year’s student in such of Climate change and Forestry; and Land use planning</w:t>
            </w:r>
          </w:p>
          <w:p w14:paraId="58AD0EE5" w14:textId="71F8B33B" w:rsidR="003429DC" w:rsidRPr="003429DC" w:rsidRDefault="003429DC" w:rsidP="003429DC">
            <w:pPr>
              <w:pStyle w:val="ListParagraph"/>
              <w:numPr>
                <w:ilvl w:val="0"/>
                <w:numId w:val="1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Developed the guideline of methods for estimating aboveground biomass and carbon storage in forestry</w:t>
            </w:r>
          </w:p>
          <w:p w14:paraId="59FC563D" w14:textId="77777777" w:rsidR="00C741B3" w:rsidRDefault="00C741B3" w:rsidP="00F732C1">
            <w:pPr>
              <w:rPr>
                <w:rFonts w:ascii="Arial Narrow" w:hAnsi="Arial Narrow"/>
                <w:sz w:val="28"/>
              </w:rPr>
            </w:pPr>
          </w:p>
          <w:p w14:paraId="01D96414" w14:textId="7B605F75" w:rsidR="00C741B3" w:rsidRDefault="00C741B3" w:rsidP="00F732C1">
            <w:pPr>
              <w:rPr>
                <w:rFonts w:ascii="Arial Narrow" w:hAnsi="Arial Narrow"/>
                <w:sz w:val="28"/>
              </w:rPr>
            </w:pPr>
            <w:r w:rsidRPr="003429DC">
              <w:rPr>
                <w:rFonts w:ascii="Arial Narrow" w:hAnsi="Arial Narrow"/>
                <w:b/>
                <w:bCs/>
                <w:sz w:val="28"/>
              </w:rPr>
              <w:t>Researching</w:t>
            </w:r>
            <w:r>
              <w:rPr>
                <w:rFonts w:ascii="Arial Narrow" w:hAnsi="Arial Narrow"/>
                <w:sz w:val="28"/>
              </w:rPr>
              <w:t xml:space="preserve">: </w:t>
            </w:r>
          </w:p>
          <w:p w14:paraId="54051760" w14:textId="77777777" w:rsidR="00595C19" w:rsidRPr="003429DC" w:rsidRDefault="00595C19" w:rsidP="00595C19">
            <w:pPr>
              <w:rPr>
                <w:rFonts w:ascii="Arial Narrow" w:hAnsi="Arial Narrow"/>
                <w:i/>
                <w:iCs/>
                <w:sz w:val="28"/>
              </w:rPr>
            </w:pPr>
            <w:r>
              <w:rPr>
                <w:rFonts w:ascii="Arial Narrow" w:hAnsi="Arial Narrow"/>
                <w:sz w:val="28"/>
              </w:rPr>
              <w:t xml:space="preserve">       </w:t>
            </w:r>
            <w:r w:rsidRPr="003429DC">
              <w:rPr>
                <w:rFonts w:ascii="Arial Narrow" w:hAnsi="Arial Narrow"/>
                <w:i/>
                <w:iCs/>
                <w:sz w:val="24"/>
                <w:szCs w:val="24"/>
              </w:rPr>
              <w:t>Department of Forest Resource, Souphanouvong University, Luang Prabang/ 2010-present</w:t>
            </w:r>
          </w:p>
          <w:p w14:paraId="3B3AF2AE" w14:textId="0CEF82C3" w:rsidR="00595C19" w:rsidRDefault="00762DF6" w:rsidP="00762DF6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  <w:sz w:val="28"/>
              </w:rPr>
            </w:pPr>
            <w:r w:rsidRPr="00762DF6">
              <w:rPr>
                <w:rFonts w:ascii="Arial Narrow" w:hAnsi="Arial Narrow"/>
                <w:sz w:val="28"/>
              </w:rPr>
              <w:t>Estimation of biomass and carbon storage in forestry and teak plantation in 2013. (Report to DAF and AFoCo)</w:t>
            </w:r>
          </w:p>
          <w:p w14:paraId="5B782125" w14:textId="01338B3E" w:rsidR="00762DF6" w:rsidRPr="00762DF6" w:rsidRDefault="00762DF6" w:rsidP="00762DF6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  <w:sz w:val="36"/>
                <w:szCs w:val="36"/>
              </w:rPr>
            </w:pPr>
            <w:r w:rsidRPr="00762DF6">
              <w:rPr>
                <w:rFonts w:ascii="Arial Narrow" w:hAnsi="Arial Narrow"/>
                <w:sz w:val="28"/>
                <w:szCs w:val="36"/>
              </w:rPr>
              <w:t>Land use and household income (MSc. Thesis)</w:t>
            </w:r>
          </w:p>
          <w:p w14:paraId="31718924" w14:textId="3DB4D969" w:rsidR="00762DF6" w:rsidRPr="00762DF6" w:rsidRDefault="00762DF6" w:rsidP="00762DF6">
            <w:pPr>
              <w:pStyle w:val="ListParagraph"/>
              <w:numPr>
                <w:ilvl w:val="0"/>
                <w:numId w:val="2"/>
              </w:numPr>
              <w:rPr>
                <w:rFonts w:ascii="Arial Narrow" w:hAnsi="Arial Narrow"/>
                <w:sz w:val="28"/>
              </w:rPr>
            </w:pPr>
            <w:r w:rsidRPr="00762DF6">
              <w:rPr>
                <w:rFonts w:ascii="Arial Narrow" w:hAnsi="Arial Narrow"/>
                <w:sz w:val="28"/>
              </w:rPr>
              <w:t xml:space="preserve">Diversity Index of Plants Species Based on Sea Level of Chom Nge Mountainous Area in Luang Prabang, Laos. </w:t>
            </w:r>
            <w:r w:rsidRPr="00CC1181">
              <w:rPr>
                <w:rFonts w:ascii="Arial Narrow" w:hAnsi="Arial Narrow"/>
                <w:b/>
                <w:bCs/>
                <w:sz w:val="28"/>
              </w:rPr>
              <w:t>Author</w:t>
            </w:r>
            <w:r w:rsidRPr="00762DF6">
              <w:rPr>
                <w:rFonts w:ascii="Arial Narrow" w:hAnsi="Arial Narrow"/>
                <w:sz w:val="28"/>
              </w:rPr>
              <w:t>: Beun DONSAVANH, Bounhouang CHANHNANG, Khonesavanh VONGXOMPHOU (SU-FAF Journal Publication, 2018)</w:t>
            </w:r>
          </w:p>
          <w:p w14:paraId="5187A750" w14:textId="5C2A7767" w:rsidR="00C741B3" w:rsidRDefault="00C741B3" w:rsidP="00F732C1">
            <w:pPr>
              <w:rPr>
                <w:rFonts w:ascii="Arial Narrow" w:hAnsi="Arial Narrow"/>
                <w:sz w:val="28"/>
              </w:rPr>
            </w:pPr>
          </w:p>
          <w:p w14:paraId="643382AE" w14:textId="21134A09" w:rsidR="00C741B3" w:rsidRDefault="00C741B3" w:rsidP="00F732C1">
            <w:pPr>
              <w:rPr>
                <w:rFonts w:ascii="Arial Narrow" w:hAnsi="Arial Narrow"/>
                <w:sz w:val="28"/>
              </w:rPr>
            </w:pPr>
            <w:r w:rsidRPr="004E2539">
              <w:rPr>
                <w:rFonts w:ascii="Arial Narrow" w:hAnsi="Arial Narrow"/>
                <w:b/>
                <w:bCs/>
                <w:sz w:val="28"/>
              </w:rPr>
              <w:t>Training of Trainer team</w:t>
            </w:r>
            <w:r>
              <w:rPr>
                <w:rFonts w:ascii="Arial Narrow" w:hAnsi="Arial Narrow"/>
                <w:sz w:val="28"/>
              </w:rPr>
              <w:t xml:space="preserve">: </w:t>
            </w:r>
          </w:p>
          <w:p w14:paraId="37390B9A" w14:textId="77777777" w:rsidR="00976767" w:rsidRPr="003429DC" w:rsidRDefault="00976767" w:rsidP="00976767">
            <w:pPr>
              <w:rPr>
                <w:rFonts w:ascii="Arial Narrow" w:hAnsi="Arial Narrow"/>
                <w:i/>
                <w:iCs/>
                <w:sz w:val="28"/>
              </w:rPr>
            </w:pPr>
            <w:r>
              <w:rPr>
                <w:rFonts w:ascii="Arial Narrow" w:hAnsi="Arial Narrow"/>
                <w:sz w:val="28"/>
              </w:rPr>
              <w:t xml:space="preserve">       </w:t>
            </w:r>
            <w:r w:rsidRPr="003429DC">
              <w:rPr>
                <w:rFonts w:ascii="Arial Narrow" w:hAnsi="Arial Narrow"/>
                <w:i/>
                <w:iCs/>
                <w:sz w:val="24"/>
                <w:szCs w:val="24"/>
              </w:rPr>
              <w:t>Department of Forest Resource, Souphanouvong University, Luang Prabang/ 2010-present</w:t>
            </w:r>
          </w:p>
          <w:p w14:paraId="7C0BF3FD" w14:textId="34DCEE36" w:rsidR="00976767" w:rsidRDefault="00976767" w:rsidP="00976767">
            <w:pPr>
              <w:pStyle w:val="ListParagraph"/>
              <w:numPr>
                <w:ilvl w:val="0"/>
                <w:numId w:val="3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Responsibility for EU-REACT Unit program in Souphanouvong University, EU-REACT is programed of climate change for capacity building by ERASMUS+ Funded</w:t>
            </w:r>
            <w:r w:rsidR="0012600D">
              <w:rPr>
                <w:rFonts w:ascii="Arial Narrow" w:hAnsi="Arial Narrow"/>
                <w:sz w:val="28"/>
              </w:rPr>
              <w:t xml:space="preserve"> in 2017-2019</w:t>
            </w:r>
            <w:r>
              <w:rPr>
                <w:rFonts w:ascii="Arial Narrow" w:hAnsi="Arial Narrow"/>
                <w:sz w:val="28"/>
              </w:rPr>
              <w:t>.</w:t>
            </w:r>
          </w:p>
          <w:p w14:paraId="55BFDDD1" w14:textId="01F1666E" w:rsidR="0012600D" w:rsidRDefault="0012600D" w:rsidP="00976767">
            <w:pPr>
              <w:pStyle w:val="ListParagraph"/>
              <w:numPr>
                <w:ilvl w:val="0"/>
                <w:numId w:val="3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Responsibility for EU-</w:t>
            </w:r>
            <w:r>
              <w:rPr>
                <w:rFonts w:ascii="Arial Narrow" w:hAnsi="Arial Narrow"/>
                <w:sz w:val="28"/>
              </w:rPr>
              <w:t>ForHeaL</w:t>
            </w:r>
            <w:r>
              <w:rPr>
                <w:rFonts w:ascii="Arial Narrow" w:hAnsi="Arial Narrow"/>
                <w:sz w:val="28"/>
              </w:rPr>
              <w:t xml:space="preserve"> </w:t>
            </w:r>
            <w:r>
              <w:rPr>
                <w:rFonts w:ascii="Arial Narrow" w:hAnsi="Arial Narrow"/>
                <w:sz w:val="28"/>
              </w:rPr>
              <w:t>Project</w:t>
            </w:r>
            <w:r>
              <w:rPr>
                <w:rFonts w:ascii="Arial Narrow" w:hAnsi="Arial Narrow"/>
                <w:sz w:val="28"/>
              </w:rPr>
              <w:t xml:space="preserve"> in Souphanouvong University, </w:t>
            </w:r>
            <w:r>
              <w:rPr>
                <w:rFonts w:ascii="Arial Narrow" w:hAnsi="Arial Narrow"/>
                <w:sz w:val="28"/>
              </w:rPr>
              <w:t>this</w:t>
            </w:r>
            <w:r>
              <w:rPr>
                <w:rFonts w:ascii="Arial Narrow" w:hAnsi="Arial Narrow"/>
                <w:sz w:val="28"/>
              </w:rPr>
              <w:t xml:space="preserve"> pro</w:t>
            </w:r>
            <w:r>
              <w:rPr>
                <w:rFonts w:ascii="Arial Narrow" w:hAnsi="Arial Narrow"/>
                <w:sz w:val="28"/>
              </w:rPr>
              <w:t>ject was a forestry in higher education advanced in Laos</w:t>
            </w:r>
            <w:r>
              <w:rPr>
                <w:rFonts w:ascii="Arial Narrow" w:hAnsi="Arial Narrow"/>
                <w:sz w:val="28"/>
              </w:rPr>
              <w:t xml:space="preserve"> by ERASMUS+ Funded in 201</w:t>
            </w:r>
            <w:r>
              <w:rPr>
                <w:rFonts w:ascii="Arial Narrow" w:hAnsi="Arial Narrow"/>
                <w:sz w:val="28"/>
              </w:rPr>
              <w:t>8</w:t>
            </w:r>
            <w:r>
              <w:rPr>
                <w:rFonts w:ascii="Arial Narrow" w:hAnsi="Arial Narrow"/>
                <w:sz w:val="28"/>
              </w:rPr>
              <w:t>-2</w:t>
            </w:r>
            <w:r>
              <w:rPr>
                <w:rFonts w:ascii="Arial Narrow" w:hAnsi="Arial Narrow"/>
                <w:sz w:val="28"/>
              </w:rPr>
              <w:t>021.</w:t>
            </w:r>
          </w:p>
          <w:p w14:paraId="26E3C179" w14:textId="34EE2354" w:rsidR="00C741B3" w:rsidRPr="007136A3" w:rsidRDefault="0012600D" w:rsidP="00F732C1">
            <w:pPr>
              <w:pStyle w:val="ListParagraph"/>
              <w:numPr>
                <w:ilvl w:val="0"/>
                <w:numId w:val="3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lastRenderedPageBreak/>
              <w:t>Responsibility for EU-</w:t>
            </w:r>
            <w:r w:rsidR="004D27E8">
              <w:rPr>
                <w:rFonts w:ascii="Arial Narrow" w:hAnsi="Arial Narrow"/>
                <w:sz w:val="28"/>
              </w:rPr>
              <w:t>FRAME</w:t>
            </w:r>
            <w:r>
              <w:rPr>
                <w:rFonts w:ascii="Arial Narrow" w:hAnsi="Arial Narrow"/>
                <w:sz w:val="28"/>
              </w:rPr>
              <w:t xml:space="preserve"> Project in Souphanouvong University, this project was a forestry in higher education advanced in Laos</w:t>
            </w:r>
            <w:r w:rsidR="004D27E8">
              <w:rPr>
                <w:rFonts w:ascii="Arial Narrow" w:hAnsi="Arial Narrow"/>
                <w:sz w:val="28"/>
              </w:rPr>
              <w:t xml:space="preserve"> for Climate change mitigation program</w:t>
            </w:r>
            <w:r>
              <w:rPr>
                <w:rFonts w:ascii="Arial Narrow" w:hAnsi="Arial Narrow"/>
                <w:sz w:val="28"/>
              </w:rPr>
              <w:t xml:space="preserve"> by ERASMUS+ Funded in 20</w:t>
            </w:r>
            <w:r w:rsidR="004D27E8">
              <w:rPr>
                <w:rFonts w:ascii="Arial Narrow" w:hAnsi="Arial Narrow"/>
                <w:sz w:val="28"/>
              </w:rPr>
              <w:t>20</w:t>
            </w:r>
            <w:r>
              <w:rPr>
                <w:rFonts w:ascii="Arial Narrow" w:hAnsi="Arial Narrow"/>
                <w:sz w:val="28"/>
              </w:rPr>
              <w:t>-202</w:t>
            </w:r>
            <w:r w:rsidR="004D27E8">
              <w:rPr>
                <w:rFonts w:ascii="Arial Narrow" w:hAnsi="Arial Narrow"/>
                <w:sz w:val="28"/>
              </w:rPr>
              <w:t>3</w:t>
            </w:r>
          </w:p>
        </w:tc>
      </w:tr>
      <w:tr w:rsidR="00F732C1" w:rsidRPr="00A335C5" w14:paraId="17002DE6" w14:textId="77777777" w:rsidTr="0008782D">
        <w:tc>
          <w:tcPr>
            <w:tcW w:w="9350" w:type="dxa"/>
          </w:tcPr>
          <w:p w14:paraId="39A556D0" w14:textId="70A41F30" w:rsidR="00F732C1" w:rsidRPr="00F43875" w:rsidRDefault="00A335C5" w:rsidP="00F732C1">
            <w:pPr>
              <w:rPr>
                <w:rFonts w:ascii="Arial Narrow" w:hAnsi="Arial Narrow"/>
                <w:b/>
                <w:bCs/>
                <w:sz w:val="28"/>
              </w:rPr>
            </w:pPr>
            <w:r w:rsidRPr="00F43875">
              <w:rPr>
                <w:rFonts w:ascii="Arial Narrow" w:hAnsi="Arial Narrow"/>
                <w:b/>
                <w:bCs/>
                <w:sz w:val="28"/>
              </w:rPr>
              <w:lastRenderedPageBreak/>
              <w:t>SKILLS</w:t>
            </w:r>
          </w:p>
        </w:tc>
      </w:tr>
      <w:tr w:rsidR="00F732C1" w:rsidRPr="00A335C5" w14:paraId="42B4CD20" w14:textId="77777777" w:rsidTr="0008782D">
        <w:tc>
          <w:tcPr>
            <w:tcW w:w="9350" w:type="dxa"/>
          </w:tcPr>
          <w:p w14:paraId="16BD29F2" w14:textId="77777777" w:rsidR="00F732C1" w:rsidRDefault="0062610D" w:rsidP="0062610D">
            <w:pPr>
              <w:pStyle w:val="ListParagraph"/>
              <w:numPr>
                <w:ilvl w:val="0"/>
                <w:numId w:val="3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Teamwork</w:t>
            </w:r>
          </w:p>
          <w:p w14:paraId="0CE2BA70" w14:textId="77777777" w:rsidR="0062610D" w:rsidRDefault="0062610D" w:rsidP="0062610D">
            <w:pPr>
              <w:pStyle w:val="ListParagraph"/>
              <w:numPr>
                <w:ilvl w:val="0"/>
                <w:numId w:val="3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Time management</w:t>
            </w:r>
          </w:p>
          <w:p w14:paraId="69853A28" w14:textId="77777777" w:rsidR="0062610D" w:rsidRDefault="0062610D" w:rsidP="0062610D">
            <w:pPr>
              <w:pStyle w:val="ListParagraph"/>
              <w:numPr>
                <w:ilvl w:val="0"/>
                <w:numId w:val="3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Collaboration</w:t>
            </w:r>
          </w:p>
          <w:p w14:paraId="505B87C7" w14:textId="6FFCAE7C" w:rsidR="0062610D" w:rsidRDefault="0062610D" w:rsidP="0062610D">
            <w:pPr>
              <w:pStyle w:val="ListParagraph"/>
              <w:numPr>
                <w:ilvl w:val="0"/>
                <w:numId w:val="3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 xml:space="preserve">Teaching </w:t>
            </w:r>
            <w:r w:rsidR="005B1176">
              <w:rPr>
                <w:rFonts w:ascii="Arial Narrow" w:hAnsi="Arial Narrow"/>
                <w:sz w:val="28"/>
              </w:rPr>
              <w:t>techniques</w:t>
            </w:r>
          </w:p>
          <w:p w14:paraId="1BCF68B5" w14:textId="43C2693E" w:rsidR="0062610D" w:rsidRDefault="0062610D" w:rsidP="0062610D">
            <w:pPr>
              <w:pStyle w:val="ListParagraph"/>
              <w:numPr>
                <w:ilvl w:val="0"/>
                <w:numId w:val="3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GIS applied</w:t>
            </w:r>
          </w:p>
          <w:p w14:paraId="2DE8A005" w14:textId="77777777" w:rsidR="0008782D" w:rsidRDefault="007136A3" w:rsidP="007136A3">
            <w:pPr>
              <w:pStyle w:val="ListParagraph"/>
              <w:numPr>
                <w:ilvl w:val="0"/>
                <w:numId w:val="3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English-Lao Translation</w:t>
            </w:r>
          </w:p>
          <w:p w14:paraId="7CED9D34" w14:textId="1B594EFD" w:rsidR="00830FDF" w:rsidRPr="007136A3" w:rsidRDefault="00830FDF" w:rsidP="007136A3">
            <w:pPr>
              <w:pStyle w:val="ListParagraph"/>
              <w:numPr>
                <w:ilvl w:val="0"/>
                <w:numId w:val="3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 xml:space="preserve">Stock Market and Cryptocurrency </w:t>
            </w:r>
            <w:r>
              <w:rPr>
                <w:rFonts w:ascii="Arial Narrow" w:hAnsi="Arial Narrow"/>
                <w:sz w:val="28"/>
              </w:rPr>
              <w:t>Investor</w:t>
            </w:r>
          </w:p>
        </w:tc>
      </w:tr>
      <w:tr w:rsidR="00A335C5" w:rsidRPr="00A335C5" w14:paraId="3B495517" w14:textId="77777777" w:rsidTr="0008782D">
        <w:tc>
          <w:tcPr>
            <w:tcW w:w="9350" w:type="dxa"/>
          </w:tcPr>
          <w:p w14:paraId="2C1EF929" w14:textId="52E31662" w:rsidR="00A335C5" w:rsidRPr="005B1176" w:rsidRDefault="00A335C5" w:rsidP="00F732C1">
            <w:pPr>
              <w:rPr>
                <w:rFonts w:ascii="Arial Narrow" w:hAnsi="Arial Narrow"/>
                <w:b/>
                <w:bCs/>
                <w:sz w:val="28"/>
              </w:rPr>
            </w:pPr>
            <w:r w:rsidRPr="005B1176">
              <w:rPr>
                <w:rFonts w:ascii="Arial Narrow" w:hAnsi="Arial Narrow"/>
                <w:b/>
                <w:bCs/>
                <w:sz w:val="28"/>
              </w:rPr>
              <w:t>EDUCATION</w:t>
            </w:r>
          </w:p>
        </w:tc>
      </w:tr>
      <w:tr w:rsidR="00A335C5" w:rsidRPr="00A335C5" w14:paraId="23DFC738" w14:textId="77777777" w:rsidTr="0008782D">
        <w:tc>
          <w:tcPr>
            <w:tcW w:w="9350" w:type="dxa"/>
          </w:tcPr>
          <w:p w14:paraId="7B149B9D" w14:textId="77777777" w:rsidR="005B1176" w:rsidRDefault="005B1176" w:rsidP="00F732C1">
            <w:pPr>
              <w:pStyle w:val="ListParagraph"/>
              <w:numPr>
                <w:ilvl w:val="0"/>
                <w:numId w:val="4"/>
              </w:numPr>
              <w:rPr>
                <w:rFonts w:ascii="Arial Narrow" w:hAnsi="Arial Narrow"/>
                <w:sz w:val="28"/>
              </w:rPr>
            </w:pPr>
            <w:r w:rsidRPr="005B1176">
              <w:rPr>
                <w:rFonts w:ascii="Arial Narrow" w:hAnsi="Arial Narrow"/>
                <w:sz w:val="28"/>
              </w:rPr>
              <w:t>Master of Science in Forest Environmental Science, Seoul National University, Korea.</w:t>
            </w:r>
            <w:r>
              <w:rPr>
                <w:rFonts w:ascii="Arial Narrow" w:hAnsi="Arial Narrow"/>
                <w:sz w:val="28"/>
              </w:rPr>
              <w:t xml:space="preserve"> 2015-2017</w:t>
            </w:r>
          </w:p>
          <w:p w14:paraId="25604DCD" w14:textId="77777777" w:rsidR="005B1176" w:rsidRDefault="005B1176" w:rsidP="00F732C1">
            <w:pPr>
              <w:pStyle w:val="ListParagraph"/>
              <w:numPr>
                <w:ilvl w:val="0"/>
                <w:numId w:val="4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Bachelor degree in Forestry Science, National University of Laos, Laos. 2006-2010</w:t>
            </w:r>
          </w:p>
          <w:p w14:paraId="3BF3C0F7" w14:textId="77777777" w:rsidR="00C9797A" w:rsidRDefault="00C9797A" w:rsidP="00F732C1">
            <w:pPr>
              <w:pStyle w:val="ListParagraph"/>
              <w:numPr>
                <w:ilvl w:val="0"/>
                <w:numId w:val="4"/>
              </w:numPr>
              <w:rPr>
                <w:rFonts w:ascii="Arial Narrow" w:hAnsi="Arial Narrow"/>
                <w:sz w:val="28"/>
              </w:rPr>
            </w:pPr>
            <w:r w:rsidRPr="00352FF0">
              <w:rPr>
                <w:rFonts w:ascii="Arial Narrow" w:hAnsi="Arial Narrow"/>
                <w:b/>
                <w:bCs/>
                <w:sz w:val="28"/>
              </w:rPr>
              <w:t>Certification</w:t>
            </w:r>
            <w:r>
              <w:rPr>
                <w:rFonts w:ascii="Arial Narrow" w:hAnsi="Arial Narrow"/>
                <w:sz w:val="28"/>
              </w:rPr>
              <w:t>:</w:t>
            </w:r>
          </w:p>
          <w:p w14:paraId="7F2E87CE" w14:textId="0F6014C7" w:rsidR="00C9797A" w:rsidRDefault="00D44F5D" w:rsidP="00C9797A">
            <w:pPr>
              <w:pStyle w:val="ListParagraph"/>
              <w:numPr>
                <w:ilvl w:val="0"/>
                <w:numId w:val="6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Impact of Climate change</w:t>
            </w:r>
            <w:r w:rsidR="002A3088">
              <w:rPr>
                <w:rFonts w:ascii="Arial Narrow" w:hAnsi="Arial Narrow"/>
                <w:sz w:val="28"/>
              </w:rPr>
              <w:t xml:space="preserve"> on the management of natural ecosystems and resources in December 2018, National University of Laos.</w:t>
            </w:r>
            <w:r w:rsidR="00C01E01">
              <w:rPr>
                <w:rFonts w:ascii="Arial Narrow" w:hAnsi="Arial Narrow"/>
                <w:sz w:val="28"/>
              </w:rPr>
              <w:t xml:space="preserve"> EU-REACT.</w:t>
            </w:r>
          </w:p>
          <w:p w14:paraId="7EF1BA9E" w14:textId="0892BD88" w:rsidR="002A3088" w:rsidRDefault="002A3088" w:rsidP="00C9797A">
            <w:pPr>
              <w:pStyle w:val="ListParagraph"/>
              <w:numPr>
                <w:ilvl w:val="0"/>
                <w:numId w:val="6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Collaboration Research on Local Development in November 2018, Souphanouvong University, Laos</w:t>
            </w:r>
          </w:p>
          <w:p w14:paraId="7155D7F8" w14:textId="2455BA0F" w:rsidR="002A3088" w:rsidRDefault="002A3088" w:rsidP="00C9797A">
            <w:pPr>
              <w:pStyle w:val="ListParagraph"/>
              <w:numPr>
                <w:ilvl w:val="0"/>
                <w:numId w:val="6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Graduate Intensive Course on Forest Governance for Climate change Mitigation and Adaptation in August 2017, Seoul National University, Korea.</w:t>
            </w:r>
          </w:p>
          <w:p w14:paraId="30252465" w14:textId="77777777" w:rsidR="002A3088" w:rsidRDefault="002A3088" w:rsidP="00C9797A">
            <w:pPr>
              <w:pStyle w:val="ListParagraph"/>
              <w:numPr>
                <w:ilvl w:val="0"/>
                <w:numId w:val="6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Winter Intensive Course on Enhancing Research Capacity for Governance of Forest Ecosystem Services in December 2016, Seoul National University, Korea</w:t>
            </w:r>
          </w:p>
          <w:p w14:paraId="72848184" w14:textId="77777777" w:rsidR="002A3088" w:rsidRDefault="002A3088" w:rsidP="00C9797A">
            <w:pPr>
              <w:pStyle w:val="ListParagraph"/>
              <w:numPr>
                <w:ilvl w:val="0"/>
                <w:numId w:val="6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Graduate Intensive Course on Forests in Global Climate Change Mitigation in August 2016, Seoul National University, Korea.</w:t>
            </w:r>
          </w:p>
          <w:p w14:paraId="2F3874A6" w14:textId="368997D0" w:rsidR="0008782D" w:rsidRPr="0008782D" w:rsidRDefault="002A3088" w:rsidP="0008782D">
            <w:pPr>
              <w:pStyle w:val="ListParagraph"/>
              <w:numPr>
                <w:ilvl w:val="0"/>
                <w:numId w:val="6"/>
              </w:numPr>
              <w:rPr>
                <w:rFonts w:ascii="Arial Narrow" w:hAnsi="Arial Narrow"/>
                <w:sz w:val="28"/>
              </w:rPr>
            </w:pPr>
            <w:r>
              <w:rPr>
                <w:rFonts w:ascii="Arial Narrow" w:hAnsi="Arial Narrow"/>
                <w:sz w:val="28"/>
              </w:rPr>
              <w:t>Participation of Sustainable Forest Development for Forestry Products Management during September 2014 to January 2015</w:t>
            </w:r>
            <w:r w:rsidR="00033927">
              <w:rPr>
                <w:rFonts w:ascii="Arial Narrow" w:hAnsi="Arial Narrow"/>
                <w:sz w:val="28"/>
              </w:rPr>
              <w:t>, Xayabouly Province, Laos</w:t>
            </w:r>
            <w:r w:rsidR="00AC0DBC">
              <w:rPr>
                <w:rFonts w:ascii="Arial Narrow" w:hAnsi="Arial Narrow"/>
                <w:sz w:val="28"/>
              </w:rPr>
              <w:t>.</w:t>
            </w:r>
          </w:p>
        </w:tc>
      </w:tr>
      <w:tr w:rsidR="0008782D" w:rsidRPr="00A335C5" w14:paraId="10F92A8D" w14:textId="77777777" w:rsidTr="0008782D">
        <w:tc>
          <w:tcPr>
            <w:tcW w:w="9350" w:type="dxa"/>
          </w:tcPr>
          <w:p w14:paraId="0FB43F9D" w14:textId="77777777" w:rsidR="0008782D" w:rsidRPr="005B1176" w:rsidRDefault="0008782D" w:rsidP="0008782D">
            <w:pPr>
              <w:pStyle w:val="ListParagraph"/>
              <w:rPr>
                <w:rFonts w:ascii="Arial Narrow" w:hAnsi="Arial Narrow"/>
                <w:sz w:val="28"/>
              </w:rPr>
            </w:pPr>
          </w:p>
        </w:tc>
      </w:tr>
      <w:tr w:rsidR="00A335C5" w:rsidRPr="00A335C5" w14:paraId="52609C47" w14:textId="77777777" w:rsidTr="0008782D">
        <w:tc>
          <w:tcPr>
            <w:tcW w:w="9350" w:type="dxa"/>
          </w:tcPr>
          <w:p w14:paraId="6E0BB661" w14:textId="270C9FBF" w:rsidR="00A335C5" w:rsidRPr="00E45FCE" w:rsidRDefault="00A335C5" w:rsidP="00F732C1">
            <w:pPr>
              <w:rPr>
                <w:rFonts w:ascii="Arial Narrow" w:hAnsi="Arial Narrow"/>
                <w:b/>
                <w:bCs/>
                <w:sz w:val="28"/>
              </w:rPr>
            </w:pPr>
            <w:r w:rsidRPr="00E45FCE">
              <w:rPr>
                <w:rFonts w:ascii="Arial Narrow" w:hAnsi="Arial Narrow"/>
                <w:b/>
                <w:bCs/>
                <w:sz w:val="28"/>
              </w:rPr>
              <w:t>CONTACT</w:t>
            </w:r>
          </w:p>
        </w:tc>
      </w:tr>
      <w:tr w:rsidR="00A335C5" w:rsidRPr="00A335C5" w14:paraId="6BBCF422" w14:textId="77777777" w:rsidTr="0008782D">
        <w:tc>
          <w:tcPr>
            <w:tcW w:w="9350" w:type="dxa"/>
          </w:tcPr>
          <w:p w14:paraId="461643CD" w14:textId="77777777" w:rsidR="00A335C5" w:rsidRDefault="00E45FCE" w:rsidP="00E45FCE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/>
                <w:sz w:val="28"/>
              </w:rPr>
            </w:pPr>
            <w:r w:rsidRPr="00EB6BDD">
              <w:rPr>
                <w:rFonts w:ascii="Arial Narrow" w:hAnsi="Arial Narrow"/>
                <w:b/>
                <w:bCs/>
                <w:sz w:val="28"/>
              </w:rPr>
              <w:t>E-mail</w:t>
            </w:r>
            <w:r>
              <w:rPr>
                <w:rFonts w:ascii="Arial Narrow" w:hAnsi="Arial Narrow"/>
                <w:sz w:val="28"/>
              </w:rPr>
              <w:t xml:space="preserve">: </w:t>
            </w:r>
            <w:hyperlink r:id="rId6" w:history="1">
              <w:r w:rsidRPr="00272DB4">
                <w:rPr>
                  <w:rStyle w:val="Hyperlink"/>
                  <w:rFonts w:ascii="Arial Narrow" w:hAnsi="Arial Narrow"/>
                  <w:sz w:val="28"/>
                </w:rPr>
                <w:t>bso.vanh@gmail.com</w:t>
              </w:r>
            </w:hyperlink>
            <w:r>
              <w:rPr>
                <w:rFonts w:ascii="Arial Narrow" w:hAnsi="Arial Narrow"/>
                <w:sz w:val="28"/>
              </w:rPr>
              <w:t xml:space="preserve"> </w:t>
            </w:r>
          </w:p>
          <w:p w14:paraId="0611C2E5" w14:textId="77777777" w:rsidR="00E45FCE" w:rsidRDefault="00E45FCE" w:rsidP="00E45FCE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/>
                <w:sz w:val="28"/>
              </w:rPr>
            </w:pPr>
            <w:r w:rsidRPr="00EB6BDD">
              <w:rPr>
                <w:rFonts w:ascii="Arial Narrow" w:hAnsi="Arial Narrow"/>
                <w:b/>
                <w:bCs/>
                <w:sz w:val="28"/>
              </w:rPr>
              <w:t>Telephone</w:t>
            </w:r>
            <w:r>
              <w:rPr>
                <w:rFonts w:ascii="Arial Narrow" w:hAnsi="Arial Narrow"/>
                <w:sz w:val="28"/>
              </w:rPr>
              <w:t>: +8562059229319</w:t>
            </w:r>
          </w:p>
          <w:p w14:paraId="38889B5C" w14:textId="620E47F6" w:rsidR="00E45FCE" w:rsidRPr="00E45FCE" w:rsidRDefault="00E45FCE" w:rsidP="00E45FCE">
            <w:pPr>
              <w:pStyle w:val="ListParagraph"/>
              <w:numPr>
                <w:ilvl w:val="0"/>
                <w:numId w:val="5"/>
              </w:numPr>
              <w:rPr>
                <w:rFonts w:ascii="Arial Narrow" w:hAnsi="Arial Narrow"/>
                <w:sz w:val="28"/>
              </w:rPr>
            </w:pPr>
            <w:r w:rsidRPr="00EB6BDD">
              <w:rPr>
                <w:rFonts w:ascii="Arial Narrow" w:hAnsi="Arial Narrow"/>
                <w:b/>
                <w:bCs/>
                <w:sz w:val="28"/>
              </w:rPr>
              <w:t>Address</w:t>
            </w:r>
            <w:r>
              <w:rPr>
                <w:rFonts w:ascii="Arial Narrow" w:hAnsi="Arial Narrow"/>
                <w:sz w:val="28"/>
              </w:rPr>
              <w:t>: Km 9, 13 North Rd. Donmai campus, Luang Prabang, Laos</w:t>
            </w:r>
          </w:p>
        </w:tc>
      </w:tr>
    </w:tbl>
    <w:p w14:paraId="0BCD7ECB" w14:textId="77777777" w:rsidR="00F732C1" w:rsidRDefault="00F732C1" w:rsidP="00F732C1">
      <w:pPr>
        <w:jc w:val="center"/>
        <w:rPr>
          <w:rFonts w:ascii="Arial Narrow" w:hAnsi="Arial Narrow"/>
          <w:sz w:val="24"/>
          <w:szCs w:val="32"/>
        </w:rPr>
      </w:pPr>
    </w:p>
    <w:p w14:paraId="253B1E4A" w14:textId="6805D36C" w:rsidR="00F732C1" w:rsidRDefault="00F732C1" w:rsidP="00F732C1">
      <w:pPr>
        <w:jc w:val="center"/>
        <w:rPr>
          <w:rFonts w:ascii="Arial Narrow" w:hAnsi="Arial Narrow"/>
          <w:sz w:val="24"/>
          <w:szCs w:val="32"/>
        </w:rPr>
      </w:pPr>
    </w:p>
    <w:p w14:paraId="7464B36B" w14:textId="77777777" w:rsidR="00F732C1" w:rsidRPr="00F732C1" w:rsidRDefault="00F732C1" w:rsidP="00F732C1">
      <w:pPr>
        <w:jc w:val="both"/>
        <w:rPr>
          <w:rFonts w:ascii="Arial Narrow" w:hAnsi="Arial Narrow"/>
          <w:sz w:val="24"/>
          <w:szCs w:val="32"/>
        </w:rPr>
      </w:pPr>
    </w:p>
    <w:sectPr w:rsidR="00F732C1" w:rsidRPr="00F732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A7275"/>
    <w:multiLevelType w:val="hybridMultilevel"/>
    <w:tmpl w:val="A50AF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E76CA"/>
    <w:multiLevelType w:val="hybridMultilevel"/>
    <w:tmpl w:val="21925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5D1818"/>
    <w:multiLevelType w:val="hybridMultilevel"/>
    <w:tmpl w:val="E7FAE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4C49"/>
    <w:multiLevelType w:val="hybridMultilevel"/>
    <w:tmpl w:val="9EB4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1C4105"/>
    <w:multiLevelType w:val="hybridMultilevel"/>
    <w:tmpl w:val="40989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0B7CAE"/>
    <w:multiLevelType w:val="hybridMultilevel"/>
    <w:tmpl w:val="3C389C6E"/>
    <w:lvl w:ilvl="0" w:tplc="06C867CA">
      <w:numFmt w:val="bullet"/>
      <w:lvlText w:val="-"/>
      <w:lvlJc w:val="left"/>
      <w:pPr>
        <w:ind w:left="108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jc2NjQyMzA1sjBU0lEKTi0uzszPAykwrAUAskMFXiwAAAA="/>
  </w:docVars>
  <w:rsids>
    <w:rsidRoot w:val="00F732C1"/>
    <w:rsid w:val="00033927"/>
    <w:rsid w:val="0008782D"/>
    <w:rsid w:val="0012600D"/>
    <w:rsid w:val="002A3088"/>
    <w:rsid w:val="003429DC"/>
    <w:rsid w:val="00352FF0"/>
    <w:rsid w:val="004D27E8"/>
    <w:rsid w:val="004E2539"/>
    <w:rsid w:val="00595C19"/>
    <w:rsid w:val="005B1176"/>
    <w:rsid w:val="0062610D"/>
    <w:rsid w:val="006B2124"/>
    <w:rsid w:val="007136A3"/>
    <w:rsid w:val="00762DF6"/>
    <w:rsid w:val="00830FDF"/>
    <w:rsid w:val="008315DF"/>
    <w:rsid w:val="008F6E05"/>
    <w:rsid w:val="00976767"/>
    <w:rsid w:val="00A335C5"/>
    <w:rsid w:val="00AC0DBC"/>
    <w:rsid w:val="00C01E01"/>
    <w:rsid w:val="00C741B3"/>
    <w:rsid w:val="00C9797A"/>
    <w:rsid w:val="00CC1181"/>
    <w:rsid w:val="00D142D1"/>
    <w:rsid w:val="00D44F5D"/>
    <w:rsid w:val="00DA02C9"/>
    <w:rsid w:val="00E27B13"/>
    <w:rsid w:val="00E45FCE"/>
    <w:rsid w:val="00EB6BDD"/>
    <w:rsid w:val="00F43875"/>
    <w:rsid w:val="00F73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F29FD"/>
  <w15:chartTrackingRefBased/>
  <w15:docId w15:val="{642D85D3-160E-41D1-9FD9-7E79D5B2B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32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29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5F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5F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so.vanh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6C78A-4BCD-4F7C-94F6-6437349B0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 donsavanh</dc:creator>
  <cp:keywords/>
  <dc:description/>
  <cp:lastModifiedBy>bern donsavanh</cp:lastModifiedBy>
  <cp:revision>5</cp:revision>
  <dcterms:created xsi:type="dcterms:W3CDTF">2022-01-26T02:22:00Z</dcterms:created>
  <dcterms:modified xsi:type="dcterms:W3CDTF">2022-01-26T02:31:00Z</dcterms:modified>
</cp:coreProperties>
</file>